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E1F3F8" w14:textId="77777777" w:rsidR="008F522E" w:rsidRPr="00613C01" w:rsidRDefault="008F522E" w:rsidP="008F522E">
      <w:pPr>
        <w:rPr>
          <w:b/>
          <w:szCs w:val="24"/>
        </w:rPr>
      </w:pPr>
      <w:r w:rsidRPr="00613C01">
        <w:rPr>
          <w:b/>
          <w:szCs w:val="24"/>
        </w:rPr>
        <w:t>Oświadczenie o świadomości odpowiedzialności karnej i cywilnej.</w:t>
      </w:r>
    </w:p>
    <w:p w14:paraId="3E597258" w14:textId="77777777" w:rsidR="008F522E" w:rsidRPr="00613C01" w:rsidRDefault="008F522E" w:rsidP="008F522E">
      <w:pPr>
        <w:ind w:firstLine="708"/>
        <w:rPr>
          <w:b/>
          <w:szCs w:val="24"/>
        </w:rPr>
      </w:pPr>
    </w:p>
    <w:p w14:paraId="0884808D" w14:textId="77777777" w:rsidR="008F522E" w:rsidRPr="00613C01" w:rsidRDefault="008F522E" w:rsidP="008F522E">
      <w:pPr>
        <w:rPr>
          <w:szCs w:val="24"/>
        </w:rPr>
      </w:pPr>
      <w:r w:rsidRPr="00613C01">
        <w:rPr>
          <w:szCs w:val="24"/>
        </w:rPr>
        <w:t>Ja niżej podpisany oświadczam, iż jestem świadomy ciążącej na mnie odpowiedzialności karnej oraz cywilnej za udostępnione dane i zobowiązuję się ich nie rozpowszechniać i nie powielać.</w:t>
      </w:r>
    </w:p>
    <w:p w14:paraId="5E4447E2" w14:textId="77777777" w:rsidR="008F522E" w:rsidRPr="00613C01" w:rsidRDefault="008F522E" w:rsidP="008F522E">
      <w:pPr>
        <w:rPr>
          <w:szCs w:val="24"/>
        </w:rPr>
      </w:pPr>
    </w:p>
    <w:p w14:paraId="7C869ECF" w14:textId="77777777" w:rsidR="008F522E" w:rsidRPr="00613C01" w:rsidRDefault="008F522E" w:rsidP="008F522E">
      <w:pPr>
        <w:rPr>
          <w:szCs w:val="24"/>
        </w:rPr>
      </w:pPr>
    </w:p>
    <w:p w14:paraId="5387791D" w14:textId="77777777" w:rsidR="008F522E" w:rsidRPr="00613C01" w:rsidRDefault="008F522E" w:rsidP="008F522E">
      <w:pPr>
        <w:rPr>
          <w:szCs w:val="24"/>
        </w:rPr>
      </w:pPr>
      <w:r w:rsidRPr="00613C01">
        <w:rPr>
          <w:szCs w:val="24"/>
        </w:rPr>
        <w:t>Imię i nazwisko………………………………………………………………………………….</w:t>
      </w:r>
    </w:p>
    <w:p w14:paraId="0F3E2894" w14:textId="77777777" w:rsidR="008F522E" w:rsidRPr="00613C01" w:rsidRDefault="008F522E" w:rsidP="008F522E">
      <w:pPr>
        <w:rPr>
          <w:szCs w:val="24"/>
        </w:rPr>
      </w:pPr>
    </w:p>
    <w:p w14:paraId="5EA75D7A" w14:textId="34C9490D" w:rsidR="008F522E" w:rsidRPr="00613C01" w:rsidRDefault="008F522E" w:rsidP="008F522E">
      <w:pPr>
        <w:rPr>
          <w:szCs w:val="24"/>
        </w:rPr>
      </w:pPr>
      <w:r w:rsidRPr="00613C01">
        <w:rPr>
          <w:szCs w:val="24"/>
        </w:rPr>
        <w:t>Data…………………………………………………………………………………………</w:t>
      </w:r>
      <w:r w:rsidR="00613C01">
        <w:rPr>
          <w:szCs w:val="24"/>
        </w:rPr>
        <w:t>…...</w:t>
      </w:r>
    </w:p>
    <w:p w14:paraId="55B9F580" w14:textId="77777777" w:rsidR="008F522E" w:rsidRPr="00613C01" w:rsidRDefault="008F522E" w:rsidP="008F522E">
      <w:pPr>
        <w:rPr>
          <w:szCs w:val="24"/>
        </w:rPr>
      </w:pPr>
    </w:p>
    <w:p w14:paraId="5A0C03B8" w14:textId="77777777" w:rsidR="008F522E" w:rsidRPr="00613C01" w:rsidRDefault="008F522E" w:rsidP="008F522E">
      <w:pPr>
        <w:rPr>
          <w:szCs w:val="24"/>
        </w:rPr>
      </w:pPr>
      <w:r w:rsidRPr="00613C01">
        <w:rPr>
          <w:szCs w:val="24"/>
        </w:rPr>
        <w:t>Podpis……………………………………………………………………………………………</w:t>
      </w:r>
    </w:p>
    <w:p w14:paraId="19F789FB" w14:textId="77777777" w:rsidR="008F522E" w:rsidRPr="00613C01" w:rsidRDefault="008F522E" w:rsidP="008F522E">
      <w:pPr>
        <w:rPr>
          <w:szCs w:val="24"/>
        </w:rPr>
      </w:pPr>
    </w:p>
    <w:p w14:paraId="48751762" w14:textId="77777777" w:rsidR="008F522E" w:rsidRPr="00613C01" w:rsidRDefault="008F522E" w:rsidP="008F522E">
      <w:pPr>
        <w:rPr>
          <w:szCs w:val="24"/>
        </w:rPr>
      </w:pPr>
    </w:p>
    <w:p w14:paraId="4F0EE317" w14:textId="77777777" w:rsidR="008F522E" w:rsidRPr="00613C01" w:rsidRDefault="008F522E" w:rsidP="00AE6487">
      <w:pPr>
        <w:rPr>
          <w:szCs w:val="24"/>
        </w:rPr>
      </w:pPr>
    </w:p>
    <w:p w14:paraId="092AD70E" w14:textId="77777777" w:rsidR="002C708B" w:rsidRPr="00613C01" w:rsidRDefault="002C708B">
      <w:pPr>
        <w:rPr>
          <w:sz w:val="28"/>
          <w:szCs w:val="22"/>
        </w:rPr>
      </w:pPr>
    </w:p>
    <w:sectPr w:rsidR="002C708B" w:rsidRPr="00613C01" w:rsidSect="008F522E">
      <w:footerReference w:type="even" r:id="rId9"/>
      <w:footerReference w:type="default" r:id="rId10"/>
      <w:pgSz w:w="11906" w:h="16838"/>
      <w:pgMar w:top="1417" w:right="1417" w:bottom="1417" w:left="1417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2A481" w14:textId="77777777" w:rsidR="000A19C5" w:rsidRDefault="000A19C5">
      <w:r>
        <w:separator/>
      </w:r>
    </w:p>
  </w:endnote>
  <w:endnote w:type="continuationSeparator" w:id="0">
    <w:p w14:paraId="1AE89F22" w14:textId="77777777" w:rsidR="000A19C5" w:rsidRDefault="000A1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4DDF2" w14:textId="77777777" w:rsidR="008F522E" w:rsidRDefault="008F522E" w:rsidP="008F522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5C935CDC" w14:textId="77777777" w:rsidR="008F522E" w:rsidRDefault="008F522E" w:rsidP="008F522E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1D1DD7" w14:textId="77777777" w:rsidR="008F522E" w:rsidRDefault="008F522E" w:rsidP="008F522E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AE6487">
      <w:rPr>
        <w:rStyle w:val="Numerstrony"/>
        <w:noProof/>
      </w:rPr>
      <w:t>2</w:t>
    </w:r>
    <w:r>
      <w:rPr>
        <w:rStyle w:val="Numerstrony"/>
      </w:rPr>
      <w:fldChar w:fldCharType="end"/>
    </w:r>
  </w:p>
  <w:p w14:paraId="570EAA9A" w14:textId="77777777" w:rsidR="008F522E" w:rsidRDefault="008F522E" w:rsidP="008F522E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88E490" w14:textId="77777777" w:rsidR="000A19C5" w:rsidRDefault="000A19C5">
      <w:r>
        <w:separator/>
      </w:r>
    </w:p>
  </w:footnote>
  <w:footnote w:type="continuationSeparator" w:id="0">
    <w:p w14:paraId="10B72150" w14:textId="77777777" w:rsidR="000A19C5" w:rsidRDefault="000A19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DKzMDawMDU0szBX0lEKTi0uzszPAykwrAUAwM/2wCwAAAA="/>
  </w:docVars>
  <w:rsids>
    <w:rsidRoot w:val="008F522E"/>
    <w:rsid w:val="000A19C5"/>
    <w:rsid w:val="00164554"/>
    <w:rsid w:val="002C708B"/>
    <w:rsid w:val="00354C0F"/>
    <w:rsid w:val="0037319D"/>
    <w:rsid w:val="00613C01"/>
    <w:rsid w:val="00787140"/>
    <w:rsid w:val="008D081A"/>
    <w:rsid w:val="008F522E"/>
    <w:rsid w:val="00985E1A"/>
    <w:rsid w:val="00AE6487"/>
    <w:rsid w:val="00C816DA"/>
    <w:rsid w:val="00CC6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04280064"/>
  <w15:chartTrackingRefBased/>
  <w15:docId w15:val="{9FD09F33-9EA7-4C02-B3B7-2BDB4F8E6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8F522E"/>
    <w:pPr>
      <w:spacing w:line="360" w:lineRule="auto"/>
      <w:jc w:val="both"/>
    </w:pPr>
    <w:rPr>
      <w:sz w:val="24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Stopka">
    <w:name w:val="footer"/>
    <w:basedOn w:val="Normalny"/>
    <w:rsid w:val="008F522E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F522E"/>
  </w:style>
  <w:style w:type="paragraph" w:styleId="Tekstdymka">
    <w:name w:val="Balloon Text"/>
    <w:basedOn w:val="Normalny"/>
    <w:semiHidden/>
    <w:rsid w:val="00C816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436DB212989045842B6E0DA8D69116" ma:contentTypeVersion="27" ma:contentTypeDescription="Utwórz nowy dokument." ma:contentTypeScope="" ma:versionID="0220ecc1dca8b3adfcbcff1f539c75f2">
  <xsd:schema xmlns:xsd="http://www.w3.org/2001/XMLSchema" xmlns:xs="http://www.w3.org/2001/XMLSchema" xmlns:p="http://schemas.microsoft.com/office/2006/metadata/properties" xmlns:ns3="3bc08efe-0735-408f-a57e-74cc17362593" xmlns:ns4="cf935a04-1105-44b2-8e35-52ed1962f88a" targetNamespace="http://schemas.microsoft.com/office/2006/metadata/properties" ma:root="true" ma:fieldsID="21b01884d3610fcc470e6cc0b816a5a6" ns3:_="" ns4:_="">
    <xsd:import namespace="3bc08efe-0735-408f-a57e-74cc17362593"/>
    <xsd:import namespace="cf935a04-1105-44b2-8e35-52ed1962f88a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c08efe-0735-408f-a57e-74cc17362593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35a04-1105-44b2-8e35-52ed1962f88a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3bc08efe-0735-408f-a57e-74cc17362593" xsi:nil="true"/>
    <LMS_Mappings xmlns="3bc08efe-0735-408f-a57e-74cc17362593" xsi:nil="true"/>
    <Students xmlns="3bc08efe-0735-408f-a57e-74cc17362593">
      <UserInfo>
        <DisplayName/>
        <AccountId xsi:nil="true"/>
        <AccountType/>
      </UserInfo>
    </Students>
    <Distribution_Groups xmlns="3bc08efe-0735-408f-a57e-74cc17362593" xsi:nil="true"/>
    <Self_Registration_Enabled xmlns="3bc08efe-0735-408f-a57e-74cc17362593" xsi:nil="true"/>
    <IsNotebookLocked xmlns="3bc08efe-0735-408f-a57e-74cc17362593" xsi:nil="true"/>
    <CultureName xmlns="3bc08efe-0735-408f-a57e-74cc17362593" xsi:nil="true"/>
    <Has_Teacher_Only_SectionGroup xmlns="3bc08efe-0735-408f-a57e-74cc17362593" xsi:nil="true"/>
    <Is_Collaboration_Space_Locked xmlns="3bc08efe-0735-408f-a57e-74cc17362593" xsi:nil="true"/>
    <NotebookType xmlns="3bc08efe-0735-408f-a57e-74cc17362593" xsi:nil="true"/>
    <Teachers xmlns="3bc08efe-0735-408f-a57e-74cc17362593">
      <UserInfo>
        <DisplayName/>
        <AccountId xsi:nil="true"/>
        <AccountType/>
      </UserInfo>
    </Teachers>
    <Templates xmlns="3bc08efe-0735-408f-a57e-74cc17362593" xsi:nil="true"/>
    <AppVersion xmlns="3bc08efe-0735-408f-a57e-74cc17362593" xsi:nil="true"/>
    <Owner xmlns="3bc08efe-0735-408f-a57e-74cc17362593">
      <UserInfo>
        <DisplayName/>
        <AccountId xsi:nil="true"/>
        <AccountType/>
      </UserInfo>
    </Owner>
    <Math_Settings xmlns="3bc08efe-0735-408f-a57e-74cc17362593" xsi:nil="true"/>
    <TeamsChannelId xmlns="3bc08efe-0735-408f-a57e-74cc17362593" xsi:nil="true"/>
    <Invited_Teachers xmlns="3bc08efe-0735-408f-a57e-74cc17362593" xsi:nil="true"/>
    <Invited_Students xmlns="3bc08efe-0735-408f-a57e-74cc17362593" xsi:nil="true"/>
    <FolderType xmlns="3bc08efe-0735-408f-a57e-74cc17362593" xsi:nil="true"/>
    <Student_Groups xmlns="3bc08efe-0735-408f-a57e-74cc17362593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8563A272-2954-470E-AAF8-922A9BF1D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c08efe-0735-408f-a57e-74cc17362593"/>
    <ds:schemaRef ds:uri="cf935a04-1105-44b2-8e35-52ed1962f8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3ED7FF-E9C6-47F7-9C54-03E1823FEB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FD9215-D0E3-4FDC-BCA3-ECCC434C446F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f935a04-1105-44b2-8e35-52ed1962f88a"/>
    <ds:schemaRef ds:uri="3bc08efe-0735-408f-a57e-74cc1736259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</vt:lpstr>
    </vt:vector>
  </TitlesOfParts>
  <Company>imgw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</dc:title>
  <dc:subject/>
  <dc:creator>gklimek</dc:creator>
  <cp:keywords/>
  <dc:description/>
  <cp:lastModifiedBy>p g</cp:lastModifiedBy>
  <cp:revision>2</cp:revision>
  <cp:lastPrinted>2011-04-27T07:38:00Z</cp:lastPrinted>
  <dcterms:created xsi:type="dcterms:W3CDTF">2020-06-30T09:25:00Z</dcterms:created>
  <dcterms:modified xsi:type="dcterms:W3CDTF">2020-06-30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436DB212989045842B6E0DA8D69116</vt:lpwstr>
  </property>
</Properties>
</file>